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2F14" w:rsidRPr="00A637CC" w:rsidRDefault="00542F14" w:rsidP="00542F14">
      <w:pPr>
        <w:pStyle w:val="Nadpis3"/>
        <w:ind w:left="708" w:firstLine="708"/>
        <w:jc w:val="left"/>
        <w:rPr>
          <w:b/>
          <w:i w:val="0"/>
        </w:rPr>
      </w:pPr>
      <w:r w:rsidRPr="00A637CC">
        <w:t xml:space="preserve">Výbor  </w:t>
      </w:r>
    </w:p>
    <w:p w:rsidR="00542F14" w:rsidRPr="00A637CC" w:rsidRDefault="00542F14" w:rsidP="00542F14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:rsidR="00542F14" w:rsidRDefault="00542F14" w:rsidP="00542F14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                      </w:t>
      </w:r>
    </w:p>
    <w:p w:rsidR="00516FCE" w:rsidRDefault="00516FCE" w:rsidP="000B257D">
      <w:pPr>
        <w:rPr>
          <w:rFonts w:ascii="AT*Toronto" w:hAnsi="AT*Toronto"/>
        </w:rPr>
      </w:pPr>
    </w:p>
    <w:p w:rsidR="007D7DB5" w:rsidRDefault="007D7DB5" w:rsidP="000B257D">
      <w:pPr>
        <w:jc w:val="right"/>
        <w:rPr>
          <w:rFonts w:ascii="AT*Toronto" w:hAnsi="AT*Toronto"/>
        </w:rPr>
      </w:pPr>
    </w:p>
    <w:p w:rsidR="00542F14" w:rsidRDefault="00542F14" w:rsidP="000B257D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Pr="00A637CC">
        <w:rPr>
          <w:rFonts w:ascii="AT*Toronto" w:hAnsi="AT*Toronto"/>
        </w:rPr>
        <w:t xml:space="preserve">. schôdza výboru </w:t>
      </w:r>
    </w:p>
    <w:p w:rsidR="007D7DB5" w:rsidRDefault="007D7DB5" w:rsidP="000B257D">
      <w:pPr>
        <w:jc w:val="right"/>
        <w:rPr>
          <w:rFonts w:ascii="AT*Toronto" w:hAnsi="AT*Toronto"/>
        </w:rPr>
      </w:pPr>
    </w:p>
    <w:p w:rsidR="007D7DB5" w:rsidRPr="000B257D" w:rsidRDefault="007D7DB5" w:rsidP="000B257D">
      <w:pPr>
        <w:jc w:val="right"/>
        <w:rPr>
          <w:rFonts w:ascii="AT*Toronto" w:hAnsi="AT*Toronto"/>
        </w:rPr>
      </w:pPr>
    </w:p>
    <w:p w:rsidR="00542F14" w:rsidRPr="0082561D" w:rsidRDefault="006F154C" w:rsidP="00542F14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25</w:t>
      </w:r>
    </w:p>
    <w:p w:rsidR="00542F14" w:rsidRPr="00A637CC" w:rsidRDefault="00542F14" w:rsidP="00542F14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> 11. júna 2025</w:t>
      </w:r>
    </w:p>
    <w:p w:rsidR="00542F14" w:rsidRPr="00A637CC" w:rsidRDefault="00542F14" w:rsidP="00542F14">
      <w:pPr>
        <w:pStyle w:val="Zkladntext"/>
        <w:ind w:firstLine="540"/>
      </w:pPr>
    </w:p>
    <w:p w:rsidR="00542F14" w:rsidRDefault="00542F14" w:rsidP="00542F14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6F154C">
        <w:t>40</w:t>
      </w:r>
      <w:r>
        <w:t>/25</w:t>
      </w:r>
      <w:r w:rsidRPr="00A637CC">
        <w:t xml:space="preserve">/K voči </w:t>
      </w:r>
      <w:r w:rsidR="006F154C">
        <w:t xml:space="preserve">Ivete Šiškovej, bývalej revízorke </w:t>
      </w:r>
      <w:proofErr w:type="spellStart"/>
      <w:r w:rsidR="006F154C">
        <w:t>EkoFondu</w:t>
      </w:r>
      <w:proofErr w:type="spellEnd"/>
      <w:r w:rsidR="006F154C">
        <w:t>, neinvestičný fond a bývalej členk</w:t>
      </w:r>
      <w:r w:rsidR="00DA243E">
        <w:t xml:space="preserve">e dozornej rady </w:t>
      </w:r>
      <w:proofErr w:type="spellStart"/>
      <w:r w:rsidR="00DA243E">
        <w:t>Ekofond</w:t>
      </w:r>
      <w:proofErr w:type="spellEnd"/>
      <w:r w:rsidR="00DA243E">
        <w:t xml:space="preserve"> SPP, </w:t>
      </w:r>
      <w:proofErr w:type="spellStart"/>
      <w:r w:rsidR="00DA243E">
        <w:t>n.</w:t>
      </w:r>
      <w:r w:rsidR="006F154C">
        <w:t>o</w:t>
      </w:r>
      <w:proofErr w:type="spellEnd"/>
      <w:r w:rsidR="006F154C">
        <w:t xml:space="preserve">. </w:t>
      </w:r>
    </w:p>
    <w:p w:rsidR="00542F14" w:rsidRPr="00A637CC" w:rsidRDefault="00542F14" w:rsidP="00542F14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:rsidR="00542F14" w:rsidRPr="00A637CC" w:rsidRDefault="00542F14" w:rsidP="00542F14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:rsidR="00D34119" w:rsidRDefault="00542F14" w:rsidP="00D34119">
      <w:pPr>
        <w:pStyle w:val="Zarkazkladnhotextu2"/>
        <w:spacing w:after="0" w:line="240" w:lineRule="auto"/>
        <w:rPr>
          <w:b/>
          <w:bCs/>
        </w:rPr>
      </w:pPr>
      <w:r w:rsidRPr="00A637CC">
        <w:rPr>
          <w:b/>
          <w:bCs/>
        </w:rPr>
        <w:t xml:space="preserve">     pre nezlučiteľnosť funkcií</w:t>
      </w:r>
    </w:p>
    <w:p w:rsidR="003D4F3E" w:rsidRPr="00D34119" w:rsidRDefault="003D4F3E" w:rsidP="00D34119">
      <w:pPr>
        <w:pStyle w:val="Zarkazkladnhotextu2"/>
        <w:spacing w:after="0" w:line="240" w:lineRule="auto"/>
        <w:rPr>
          <w:b/>
          <w:bCs/>
        </w:rPr>
      </w:pPr>
    </w:p>
    <w:p w:rsidR="00542F14" w:rsidRPr="00A637CC" w:rsidRDefault="00542F14" w:rsidP="00542F14">
      <w:pPr>
        <w:pStyle w:val="Nadpis2"/>
        <w:ind w:right="23" w:firstLine="567"/>
        <w:rPr>
          <w:rFonts w:ascii="Times New Roman" w:hAnsi="Times New Roman"/>
          <w:b w:val="0"/>
          <w:i/>
          <w:iCs/>
          <w:szCs w:val="24"/>
        </w:rPr>
      </w:pPr>
      <w:r w:rsidRPr="00A637CC">
        <w:rPr>
          <w:rFonts w:ascii="Times New Roman" w:hAnsi="Times New Roman"/>
          <w:b w:val="0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0B257D">
        <w:rPr>
          <w:rFonts w:ascii="Times New Roman" w:hAnsi="Times New Roman"/>
          <w:b w:val="0"/>
          <w:szCs w:val="24"/>
        </w:rPr>
        <w:t>448</w:t>
      </w:r>
      <w:r w:rsidRPr="00A637CC">
        <w:rPr>
          <w:rFonts w:ascii="Times New Roman" w:hAnsi="Times New Roman"/>
          <w:b w:val="0"/>
          <w:szCs w:val="24"/>
        </w:rPr>
        <w:t xml:space="preserve"> </w:t>
      </w:r>
      <w:r w:rsidRPr="00A637CC">
        <w:rPr>
          <w:rFonts w:ascii="Times New Roman" w:hAnsi="Times New Roman"/>
          <w:b w:val="0"/>
          <w:szCs w:val="24"/>
        </w:rPr>
        <w:br/>
        <w:t xml:space="preserve">zo dňa </w:t>
      </w:r>
      <w:r>
        <w:rPr>
          <w:rFonts w:ascii="Times New Roman" w:hAnsi="Times New Roman"/>
          <w:b w:val="0"/>
          <w:szCs w:val="24"/>
        </w:rPr>
        <w:t xml:space="preserve">10. apríla 2025 </w:t>
      </w:r>
      <w:r w:rsidRPr="00A637CC">
        <w:rPr>
          <w:rFonts w:ascii="Times New Roman" w:hAnsi="Times New Roman"/>
          <w:b w:val="0"/>
          <w:szCs w:val="24"/>
        </w:rPr>
        <w:t xml:space="preserve">za porušenie čl. </w:t>
      </w:r>
      <w:r>
        <w:rPr>
          <w:rFonts w:ascii="Times New Roman" w:hAnsi="Times New Roman"/>
          <w:b w:val="0"/>
          <w:szCs w:val="24"/>
        </w:rPr>
        <w:t xml:space="preserve">7 ods. 1 </w:t>
      </w:r>
      <w:r w:rsidRPr="00A637CC">
        <w:rPr>
          <w:rFonts w:ascii="Times New Roman" w:hAnsi="Times New Roman"/>
          <w:b w:val="0"/>
          <w:szCs w:val="24"/>
        </w:rPr>
        <w:t xml:space="preserve">ústavného zákona č. 357/2004 Z. z. o ochrane verejného záujmu pri výkone funkcií verejných funkcionárov v znení neskorších predpisov </w:t>
      </w:r>
    </w:p>
    <w:p w:rsidR="00542F14" w:rsidRDefault="00542F14" w:rsidP="00542F14">
      <w:pPr>
        <w:ind w:right="23"/>
        <w:rPr>
          <w:b/>
        </w:rPr>
      </w:pPr>
    </w:p>
    <w:p w:rsidR="00542F14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:rsidR="00542F14" w:rsidRDefault="00542F14" w:rsidP="00542F14">
      <w:pPr>
        <w:ind w:right="23"/>
      </w:pPr>
    </w:p>
    <w:p w:rsidR="000B257D" w:rsidRDefault="000B257D" w:rsidP="000B257D">
      <w:pPr>
        <w:pStyle w:val="Odsekzoznamu"/>
        <w:numPr>
          <w:ilvl w:val="0"/>
          <w:numId w:val="3"/>
        </w:numPr>
        <w:spacing w:after="240"/>
        <w:jc w:val="both"/>
      </w:pPr>
      <w:r>
        <w:t xml:space="preserve">Iveta Šišková, bývalá revízorka </w:t>
      </w:r>
      <w:proofErr w:type="spellStart"/>
      <w:r>
        <w:t>EkoFondu</w:t>
      </w:r>
      <w:proofErr w:type="spellEnd"/>
      <w:r>
        <w:t xml:space="preserve">, neinvestičný fond a bývalá členka dozornej rady </w:t>
      </w:r>
      <w:proofErr w:type="spellStart"/>
      <w:r>
        <w:t>Ekofond</w:t>
      </w:r>
      <w:proofErr w:type="spellEnd"/>
      <w:r>
        <w:t xml:space="preserve"> SP</w:t>
      </w:r>
      <w:r w:rsidR="00DA243E">
        <w:t xml:space="preserve">P, </w:t>
      </w:r>
      <w:proofErr w:type="spellStart"/>
      <w:r w:rsidR="00DA243E">
        <w:t>n.</w:t>
      </w:r>
      <w:r>
        <w:t>o</w:t>
      </w:r>
      <w:proofErr w:type="spellEnd"/>
      <w:r>
        <w:t xml:space="preserve">. doteraz nepodala </w:t>
      </w:r>
      <w:r w:rsidRPr="00C87349">
        <w:t xml:space="preserve">oznámenie funkcií, zamestnaní, činností a majetkových pomerov za </w:t>
      </w:r>
      <w:r>
        <w:t xml:space="preserve">kalendárny </w:t>
      </w:r>
      <w:r w:rsidRPr="00C87349">
        <w:t>rok 20</w:t>
      </w:r>
      <w:r>
        <w:t>20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a </w:t>
      </w:r>
      <w:r w:rsidRPr="00C87349">
        <w:t xml:space="preserve">podať </w:t>
      </w:r>
      <w:r>
        <w:t>do 30. apríla 2021,</w:t>
      </w:r>
    </w:p>
    <w:p w:rsidR="000B257D" w:rsidRDefault="000B257D" w:rsidP="000B257D">
      <w:pPr>
        <w:pStyle w:val="Odsekzoznamu"/>
        <w:tabs>
          <w:tab w:val="left" w:pos="7920"/>
        </w:tabs>
        <w:spacing w:after="240"/>
        <w:jc w:val="both"/>
        <w:rPr>
          <w:lang w:val="en-US"/>
        </w:rPr>
      </w:pPr>
    </w:p>
    <w:p w:rsidR="000B257D" w:rsidRDefault="000B257D" w:rsidP="000B257D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EE4798">
        <w:t>v konaní č. k. VP/</w:t>
      </w:r>
      <w:r>
        <w:t>260</w:t>
      </w:r>
      <w:r w:rsidRPr="00EE4798">
        <w:t>/2</w:t>
      </w:r>
      <w:r>
        <w:t>1</w:t>
      </w:r>
      <w:r w:rsidRPr="00EE4798">
        <w:t xml:space="preserve">/K rozhodnutím zo dňa </w:t>
      </w:r>
      <w:r>
        <w:t xml:space="preserve">26.10.2021 </w:t>
      </w:r>
      <w:r w:rsidRPr="00C87349">
        <w:t xml:space="preserve">Výbor Národnej rady Slovenskej republiky pre nezlučiteľnosť </w:t>
      </w:r>
      <w:r>
        <w:t xml:space="preserve">funkcií uložil Ivete Šiškovej, bývalej revízorke </w:t>
      </w:r>
      <w:proofErr w:type="spellStart"/>
      <w:r>
        <w:t>EkoFondu</w:t>
      </w:r>
      <w:proofErr w:type="spellEnd"/>
      <w:r>
        <w:t xml:space="preserve">, neinvestičný fond a bývalej členke dozornej rady </w:t>
      </w:r>
      <w:proofErr w:type="spellStart"/>
      <w:r>
        <w:t>Ekofond</w:t>
      </w:r>
      <w:proofErr w:type="spellEnd"/>
      <w:r>
        <w:t xml:space="preserve"> SPP, </w:t>
      </w:r>
      <w:proofErr w:type="spellStart"/>
      <w:r>
        <w:t>n.o</w:t>
      </w:r>
      <w:proofErr w:type="spellEnd"/>
      <w:r>
        <w:t xml:space="preserve">. </w:t>
      </w:r>
      <w:r w:rsidRPr="00EE4798">
        <w:t>pokut</w:t>
      </w:r>
      <w:r>
        <w:t>u</w:t>
      </w:r>
      <w:r w:rsidRPr="00EE4798">
        <w:t xml:space="preserve"> podľa čl. 9 ods. 10 písm. a) ústavného zákona č. 357/2004 Z. z. o ochrane verejného záujmu pri výkone funkcií verejných funkcionárov v znení neskorších predpisov za porušenie čl. 7 ods. 1 ústavného zákona</w:t>
      </w:r>
      <w:r>
        <w:t xml:space="preserve"> </w:t>
      </w:r>
      <w:r w:rsidRPr="00EE4798">
        <w:t xml:space="preserve">č. 357/2004 Z. z. o ochrane verejného záujmu pri výkone funkcií verejných funkcionárov v znení neskorších predpisov, ktoré nadobudlo právoplatnosť </w:t>
      </w:r>
      <w:r>
        <w:t>18.2.2022</w:t>
      </w:r>
      <w:r w:rsidRPr="00EE4798">
        <w:t xml:space="preserve">, </w:t>
      </w:r>
    </w:p>
    <w:p w:rsidR="000B257D" w:rsidRDefault="000B257D" w:rsidP="000B257D">
      <w:pPr>
        <w:pStyle w:val="Odsekzoznamu"/>
      </w:pPr>
    </w:p>
    <w:p w:rsidR="003D4F3E" w:rsidRDefault="000B257D" w:rsidP="003D4F3E">
      <w:pPr>
        <w:pStyle w:val="Odsekzoznamu"/>
        <w:numPr>
          <w:ilvl w:val="0"/>
          <w:numId w:val="3"/>
        </w:numPr>
        <w:tabs>
          <w:tab w:val="left" w:pos="7920"/>
        </w:tabs>
        <w:jc w:val="both"/>
      </w:pPr>
      <w:r w:rsidRPr="00F84BCE">
        <w:t>v konaní č. k. VP/</w:t>
      </w:r>
      <w:r>
        <w:t>29</w:t>
      </w:r>
      <w:r w:rsidRPr="00F84BCE">
        <w:t>/2</w:t>
      </w:r>
      <w:r>
        <w:t>3</w:t>
      </w:r>
      <w:r w:rsidRPr="00F84BCE">
        <w:t xml:space="preserve">/K rozhodnutím zo dňa </w:t>
      </w:r>
      <w:r>
        <w:t>21.3.2023</w:t>
      </w:r>
      <w:r w:rsidRPr="00F84BCE">
        <w:t xml:space="preserve"> Výbor Národnej rady Slovenskej republiky pre nezlučiteľnosť </w:t>
      </w:r>
      <w:r>
        <w:t xml:space="preserve">funkcií Ivete Šiškovej, bývalej revízorke </w:t>
      </w:r>
      <w:proofErr w:type="spellStart"/>
      <w:r>
        <w:t>EkoFondu</w:t>
      </w:r>
      <w:proofErr w:type="spellEnd"/>
      <w:r>
        <w:t xml:space="preserve">, neinvestičný fond a bývalej členke dozornej rady </w:t>
      </w:r>
      <w:proofErr w:type="spellStart"/>
      <w:r>
        <w:t>Ekofond</w:t>
      </w:r>
      <w:proofErr w:type="spellEnd"/>
      <w:r>
        <w:t xml:space="preserve"> SPP, </w:t>
      </w:r>
      <w:proofErr w:type="spellStart"/>
      <w:r>
        <w:t>n.o</w:t>
      </w:r>
      <w:proofErr w:type="spellEnd"/>
      <w:r>
        <w:t>. 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</w:t>
      </w:r>
      <w:r>
        <w:t xml:space="preserve"> </w:t>
      </w:r>
      <w:r w:rsidRPr="00F84BCE">
        <w:t>č. 357/2004 Z. z. o ochrane verejného záujmu pri výkone funkcií verejných funkcionárov v znení neskorších predpisov,</w:t>
      </w:r>
      <w:r>
        <w:t xml:space="preserve"> pretože v konaní č. VP/260/21/K do 180 </w:t>
      </w:r>
      <w:r>
        <w:lastRenderedPageBreak/>
        <w:t xml:space="preserve">dní </w:t>
      </w:r>
      <w:r w:rsidRPr="00C87349">
        <w:t xml:space="preserve">od </w:t>
      </w:r>
      <w:r>
        <w:t xml:space="preserve"> </w:t>
      </w:r>
      <w:r w:rsidRPr="00C87349">
        <w:t>právoplatnosti</w:t>
      </w:r>
      <w:r>
        <w:t xml:space="preserve"> </w:t>
      </w:r>
      <w:r w:rsidRPr="00C87349">
        <w:t>rozhodnutia</w:t>
      </w:r>
      <w:r w:rsidR="00DA243E">
        <w:t xml:space="preserve"> (do 17.8.</w:t>
      </w:r>
      <w:r>
        <w:t xml:space="preserve">2022) </w:t>
      </w:r>
      <w:r w:rsidRPr="00C87349">
        <w:t>neurobil</w:t>
      </w:r>
      <w:r>
        <w:t xml:space="preserve">a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:rsidR="003D4F3E" w:rsidRDefault="000B257D" w:rsidP="003D4F3E">
      <w:pPr>
        <w:tabs>
          <w:tab w:val="left" w:pos="7920"/>
        </w:tabs>
        <w:jc w:val="both"/>
      </w:pPr>
      <w:r>
        <w:t xml:space="preserve"> </w:t>
      </w:r>
    </w:p>
    <w:p w:rsidR="000B257D" w:rsidRDefault="000B257D" w:rsidP="000B257D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 xml:space="preserve">29/23/K rozhodnutie zo dňa 21.3.2023 </w:t>
      </w:r>
      <w:r w:rsidRPr="00F84BCE">
        <w:t xml:space="preserve">nadobudlo právoplatnosť </w:t>
      </w:r>
      <w:r>
        <w:t>11.4.2023</w:t>
      </w:r>
      <w:r w:rsidRPr="00F84BCE">
        <w:t xml:space="preserve">, a do 180 dní od právoplatnosti tohto rozhodnutia (do </w:t>
      </w:r>
      <w:r>
        <w:t>9.10.2023</w:t>
      </w:r>
      <w:r w:rsidRPr="00F84BCE">
        <w:t xml:space="preserve">) </w:t>
      </w:r>
      <w:r>
        <w:t xml:space="preserve">Iveta Šišková, bývalá revízorka </w:t>
      </w:r>
      <w:proofErr w:type="spellStart"/>
      <w:r>
        <w:t>EkoFondu</w:t>
      </w:r>
      <w:proofErr w:type="spellEnd"/>
      <w:r>
        <w:t xml:space="preserve">, neinvestičný fond a bývalá členka dozornej rady </w:t>
      </w:r>
      <w:proofErr w:type="spellStart"/>
      <w:r>
        <w:t>Ekofond</w:t>
      </w:r>
      <w:proofErr w:type="spellEnd"/>
      <w:r>
        <w:t xml:space="preserve"> SPP, </w:t>
      </w:r>
      <w:proofErr w:type="spellStart"/>
      <w:r w:rsidR="00DA243E">
        <w:t>n.</w:t>
      </w:r>
      <w:r>
        <w:t>o</w:t>
      </w:r>
      <w:proofErr w:type="spellEnd"/>
      <w:r>
        <w:t xml:space="preserve">. </w:t>
      </w:r>
      <w:r w:rsidRPr="00F84BCE">
        <w:t>neurobil</w:t>
      </w:r>
      <w:r>
        <w:t>a</w:t>
      </w:r>
      <w:r w:rsidRPr="00F84BCE">
        <w:t xml:space="preserve">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542F14" w:rsidRDefault="00542F14" w:rsidP="00542F14">
      <w:pPr>
        <w:pStyle w:val="Odsekzoznamu"/>
      </w:pPr>
    </w:p>
    <w:p w:rsidR="000B257D" w:rsidRPr="00E06C73" w:rsidRDefault="000B257D" w:rsidP="000B257D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75</w:t>
      </w:r>
      <w:r w:rsidRPr="00F84BCE">
        <w:t>/2</w:t>
      </w:r>
      <w:r>
        <w:t>4</w:t>
      </w:r>
      <w:r w:rsidRPr="00F84BCE">
        <w:t xml:space="preserve">/K rozhodnutím zo dňa </w:t>
      </w:r>
      <w:r>
        <w:t>27.6.2024</w:t>
      </w:r>
      <w:r w:rsidRPr="00F84BCE">
        <w:t xml:space="preserve"> Výbor Národnej rady Slovenskej republiky pre nezlučiteľnosť </w:t>
      </w:r>
      <w:r>
        <w:t xml:space="preserve">funkcií Ivete Šiškovej, bývalej revízorke </w:t>
      </w:r>
      <w:proofErr w:type="spellStart"/>
      <w:r>
        <w:t>EkoFondu</w:t>
      </w:r>
      <w:proofErr w:type="spellEnd"/>
      <w:r>
        <w:t>, neinvestičný fond a bývalej členk</w:t>
      </w:r>
      <w:r w:rsidR="00DA243E">
        <w:t xml:space="preserve">e dozornej rady </w:t>
      </w:r>
      <w:proofErr w:type="spellStart"/>
      <w:r w:rsidR="00DA243E">
        <w:t>Ekofond</w:t>
      </w:r>
      <w:proofErr w:type="spellEnd"/>
      <w:r w:rsidR="00DA243E">
        <w:t xml:space="preserve"> SPP, </w:t>
      </w:r>
      <w:proofErr w:type="spellStart"/>
      <w:r w:rsidR="00DA243E">
        <w:t>n.</w:t>
      </w:r>
      <w:r>
        <w:t>o</w:t>
      </w:r>
      <w:proofErr w:type="spellEnd"/>
      <w:r>
        <w:t>. 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</w:t>
      </w:r>
      <w:r>
        <w:t xml:space="preserve"> </w:t>
      </w:r>
      <w:r w:rsidRPr="00F84BCE">
        <w:t>č. 357/2004 Z. z. o ochrane verejného záujmu pri výkone funkcií verejných funkcionárov v znení neskorších predpisov,</w:t>
      </w:r>
      <w:r>
        <w:t xml:space="preserve"> pretože v konaní č. VP/260/21/K do 180 dní </w:t>
      </w:r>
      <w:r w:rsidRPr="00C87349">
        <w:t xml:space="preserve">od </w:t>
      </w:r>
      <w:r>
        <w:t xml:space="preserve"> </w:t>
      </w:r>
      <w:r w:rsidRPr="00C87349">
        <w:t>právoplatnosti</w:t>
      </w:r>
      <w:r>
        <w:t xml:space="preserve"> </w:t>
      </w:r>
      <w:r w:rsidRPr="00C87349">
        <w:t>rozhodnutia</w:t>
      </w:r>
      <w:r w:rsidR="00DA243E">
        <w:t xml:space="preserve"> (do 17.8.</w:t>
      </w:r>
      <w:r>
        <w:t xml:space="preserve">2022), v konaní </w:t>
      </w:r>
      <w:r w:rsidRPr="00C87349">
        <w:t>č. k. VP/</w:t>
      </w:r>
      <w:r>
        <w:t xml:space="preserve">29/23/K </w:t>
      </w:r>
      <w:r w:rsidRPr="00F84BCE">
        <w:t xml:space="preserve">do 180 dní od právoplatnosti tohto rozhodnutia (do </w:t>
      </w:r>
      <w:r>
        <w:t>9.10.2023</w:t>
      </w:r>
      <w:r w:rsidRPr="00F84BCE">
        <w:t>)</w:t>
      </w:r>
      <w:r>
        <w:t xml:space="preserve"> </w:t>
      </w:r>
      <w:r w:rsidRPr="00F84BCE">
        <w:t>neurobil</w:t>
      </w:r>
      <w:r>
        <w:t>a</w:t>
      </w:r>
      <w:r w:rsidRPr="00F84BCE">
        <w:t xml:space="preserve">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0B257D" w:rsidRDefault="000B257D" w:rsidP="000B257D">
      <w:pPr>
        <w:pStyle w:val="Odsekzoznamu"/>
      </w:pPr>
    </w:p>
    <w:p w:rsidR="000B257D" w:rsidRPr="00E06C73" w:rsidRDefault="000B257D" w:rsidP="000B257D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75</w:t>
      </w:r>
      <w:r w:rsidRPr="00F84BCE">
        <w:t>/2</w:t>
      </w:r>
      <w:r>
        <w:t>4</w:t>
      </w:r>
      <w:r w:rsidRPr="00F84BCE">
        <w:t>/K</w:t>
      </w:r>
      <w:r>
        <w:t xml:space="preserve"> rozhodnutie zo dňa 27.6.2024 </w:t>
      </w:r>
      <w:r w:rsidRPr="00F84BCE">
        <w:t>nadobudlo právoplatnosť</w:t>
      </w:r>
      <w:r>
        <w:t xml:space="preserve"> 30.8.2024,</w:t>
      </w:r>
      <w:r w:rsidRPr="00E06C73">
        <w:t xml:space="preserve"> </w:t>
      </w:r>
      <w:r w:rsidRPr="00F84BCE">
        <w:t>a do 180 dní od právoplatnosti tohto rozhodnutia</w:t>
      </w:r>
      <w:r>
        <w:t xml:space="preserve"> (do 26.2.2025) Iveta Šišková, bývalá revízorka </w:t>
      </w:r>
      <w:proofErr w:type="spellStart"/>
      <w:r>
        <w:t>EkoFondu</w:t>
      </w:r>
      <w:proofErr w:type="spellEnd"/>
      <w:r>
        <w:t>, neinvestičný fond a bývalá členk</w:t>
      </w:r>
      <w:r w:rsidR="00DA243E">
        <w:t xml:space="preserve">a dozornej rady </w:t>
      </w:r>
      <w:proofErr w:type="spellStart"/>
      <w:r w:rsidR="00DA243E">
        <w:t>Ekofond</w:t>
      </w:r>
      <w:proofErr w:type="spellEnd"/>
      <w:r w:rsidR="00DA243E">
        <w:t xml:space="preserve"> SPP, </w:t>
      </w:r>
      <w:proofErr w:type="spellStart"/>
      <w:r w:rsidR="00DA243E">
        <w:t>n.</w:t>
      </w:r>
      <w:r>
        <w:t>o</w:t>
      </w:r>
      <w:proofErr w:type="spellEnd"/>
      <w:r>
        <w:t xml:space="preserve">. </w:t>
      </w:r>
      <w:r w:rsidRPr="00F84BCE">
        <w:t>neurobil</w:t>
      </w:r>
      <w:r>
        <w:t>a</w:t>
      </w:r>
      <w:r w:rsidRPr="00F84BCE">
        <w:t xml:space="preserve">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0B257D" w:rsidRDefault="000B257D" w:rsidP="00542F14">
      <w:pPr>
        <w:pStyle w:val="Odsekzoznamu"/>
      </w:pPr>
    </w:p>
    <w:p w:rsidR="00DA243E" w:rsidRDefault="00DA243E" w:rsidP="00542F14">
      <w:pPr>
        <w:pStyle w:val="Odsekzoznamu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   p o k u t u </w:t>
      </w:r>
    </w:p>
    <w:p w:rsidR="00542F14" w:rsidRPr="00167CCE" w:rsidRDefault="00542F14" w:rsidP="00542F14">
      <w:pPr>
        <w:jc w:val="both"/>
      </w:pPr>
    </w:p>
    <w:p w:rsidR="000B257D" w:rsidRPr="00167CCE" w:rsidRDefault="000B257D" w:rsidP="000B257D">
      <w:pPr>
        <w:ind w:firstLine="540"/>
        <w:jc w:val="both"/>
      </w:pPr>
      <w:r>
        <w:t xml:space="preserve">Ivete Šiškovej, bývalej revízorke </w:t>
      </w:r>
      <w:proofErr w:type="spellStart"/>
      <w:r>
        <w:t>EkoFondu</w:t>
      </w:r>
      <w:proofErr w:type="spellEnd"/>
      <w:r>
        <w:t xml:space="preserve">, neinvestičný fond a bývalej členke dozornej rady </w:t>
      </w:r>
      <w:proofErr w:type="spellStart"/>
      <w:r>
        <w:t>Ekofond</w:t>
      </w:r>
      <w:proofErr w:type="spellEnd"/>
      <w:r>
        <w:t xml:space="preserve"> SPP, </w:t>
      </w:r>
      <w:proofErr w:type="spellStart"/>
      <w:r>
        <w:t>n.o</w:t>
      </w:r>
      <w:proofErr w:type="spellEnd"/>
      <w:r>
        <w:t xml:space="preserve">. </w:t>
      </w:r>
      <w:r w:rsidRPr="00167CCE">
        <w:t>v</w:t>
      </w:r>
      <w:r>
        <w:t> </w:t>
      </w:r>
      <w:r w:rsidRPr="00167CCE">
        <w:t>súlade</w:t>
      </w:r>
      <w:r>
        <w:t xml:space="preserve"> </w:t>
      </w:r>
      <w:r w:rsidRPr="00167CCE">
        <w:t xml:space="preserve">s čl. 9 ods. 10 písm. a) </w:t>
      </w:r>
      <w:r>
        <w:t xml:space="preserve">a s čl. 9 ods. 12 </w:t>
      </w:r>
      <w:r w:rsidRPr="00167CCE">
        <w:t>ústavného zákon</w:t>
      </w:r>
      <w:r>
        <w:t>a</w:t>
      </w:r>
      <w:r>
        <w:br/>
      </w:r>
      <w:r w:rsidRPr="00167CCE">
        <w:t xml:space="preserve">č. 357/2004 Z. z. o ochrane verejného záujmu pri výkone funkcií verejných funkcionárov v znení neskorších predpisov; </w:t>
      </w:r>
      <w:r>
        <w:t xml:space="preserve"> </w:t>
      </w:r>
    </w:p>
    <w:p w:rsidR="00542F14" w:rsidRDefault="00542F14" w:rsidP="00542F14">
      <w:pPr>
        <w:ind w:right="-108"/>
        <w:rPr>
          <w:b/>
        </w:rPr>
      </w:pPr>
    </w:p>
    <w:p w:rsidR="00DA243E" w:rsidRDefault="00DA243E" w:rsidP="00542F14">
      <w:pPr>
        <w:ind w:right="-108"/>
        <w:rPr>
          <w:b/>
        </w:rPr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:rsidR="00542F14" w:rsidRPr="00167CCE" w:rsidRDefault="00542F14" w:rsidP="00542F14">
      <w:pPr>
        <w:ind w:right="-108"/>
        <w:jc w:val="both"/>
        <w:rPr>
          <w:b/>
        </w:rPr>
      </w:pPr>
    </w:p>
    <w:p w:rsidR="000B257D" w:rsidRDefault="000B257D" w:rsidP="000B257D">
      <w:pPr>
        <w:ind w:firstLine="540"/>
        <w:jc w:val="both"/>
      </w:pPr>
      <w:r w:rsidRPr="00167CCE">
        <w:t xml:space="preserve">proti tomuto rozhodnutiu výboru o uložení pokuty môže </w:t>
      </w:r>
      <w:r>
        <w:t xml:space="preserve">Iveta Šišková, bývalá revízorka </w:t>
      </w:r>
      <w:proofErr w:type="spellStart"/>
      <w:r>
        <w:t>EkoFondu</w:t>
      </w:r>
      <w:proofErr w:type="spellEnd"/>
      <w:r>
        <w:t>, neinvestičný fond a bývalá členk</w:t>
      </w:r>
      <w:r w:rsidR="00DA243E">
        <w:t xml:space="preserve">a dozornej rady </w:t>
      </w:r>
      <w:proofErr w:type="spellStart"/>
      <w:r w:rsidR="00DA243E">
        <w:t>Ekofond</w:t>
      </w:r>
      <w:proofErr w:type="spellEnd"/>
      <w:r w:rsidR="00DA243E">
        <w:t xml:space="preserve"> SPP, </w:t>
      </w:r>
      <w:proofErr w:type="spellStart"/>
      <w:r w:rsidR="00DA243E">
        <w:t>n.</w:t>
      </w:r>
      <w:r>
        <w:t>o</w:t>
      </w:r>
      <w:proofErr w:type="spellEnd"/>
      <w:r>
        <w:t xml:space="preserve">. </w:t>
      </w:r>
      <w:r w:rsidRPr="00167CCE">
        <w:t xml:space="preserve">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:rsidR="00542F14" w:rsidRDefault="00542F14" w:rsidP="00542F14">
      <w:pPr>
        <w:ind w:right="-108" w:firstLine="708"/>
        <w:jc w:val="both"/>
      </w:pPr>
    </w:p>
    <w:p w:rsidR="00DA243E" w:rsidRDefault="00DA243E" w:rsidP="00542F14">
      <w:pPr>
        <w:ind w:right="-108" w:firstLine="708"/>
        <w:jc w:val="both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:rsidR="00542F14" w:rsidRPr="00167CCE" w:rsidRDefault="00542F14" w:rsidP="00542F14">
      <w:pPr>
        <w:rPr>
          <w:b/>
        </w:rPr>
      </w:pPr>
    </w:p>
    <w:p w:rsidR="00542F14" w:rsidRPr="00167CCE" w:rsidRDefault="00542F14" w:rsidP="00542F14">
      <w:pPr>
        <w:ind w:firstLine="708"/>
      </w:pPr>
      <w:r w:rsidRPr="00167CCE">
        <w:t>predsed</w:t>
      </w:r>
      <w:r>
        <w:t xml:space="preserve">níčku </w:t>
      </w:r>
      <w:r w:rsidRPr="00167CCE">
        <w:t>výboru</w:t>
      </w:r>
    </w:p>
    <w:p w:rsidR="00542F14" w:rsidRDefault="00542F14" w:rsidP="00542F14">
      <w:pPr>
        <w:pStyle w:val="Nadpis2"/>
        <w:rPr>
          <w:rFonts w:ascii="Times New Roman" w:hAnsi="Times New Roman"/>
          <w:szCs w:val="24"/>
        </w:rPr>
      </w:pPr>
    </w:p>
    <w:p w:rsidR="00542F14" w:rsidRDefault="00542F14" w:rsidP="000B257D">
      <w:pPr>
        <w:pStyle w:val="Nadpis2"/>
        <w:ind w:firstLine="708"/>
        <w:rPr>
          <w:rFonts w:ascii="Times New Roman" w:hAnsi="Times New Roman"/>
          <w:b w:val="0"/>
          <w:szCs w:val="24"/>
        </w:rPr>
      </w:pPr>
      <w:r w:rsidRPr="000B257D">
        <w:rPr>
          <w:rFonts w:ascii="Times New Roman" w:hAnsi="Times New Roman"/>
          <w:b w:val="0"/>
          <w:szCs w:val="24"/>
        </w:rPr>
        <w:t xml:space="preserve">prípravou, vyhotovením a doručením písomného rozhodnutia podľa časti A až C tohto uznesenia </w:t>
      </w:r>
      <w:r w:rsidR="000B257D" w:rsidRPr="000B257D">
        <w:rPr>
          <w:b w:val="0"/>
        </w:rPr>
        <w:t xml:space="preserve">Ivete Šiškovej, bývalej revízorke </w:t>
      </w:r>
      <w:proofErr w:type="spellStart"/>
      <w:r w:rsidR="000B257D" w:rsidRPr="000B257D">
        <w:rPr>
          <w:b w:val="0"/>
        </w:rPr>
        <w:t>EkoFondu</w:t>
      </w:r>
      <w:proofErr w:type="spellEnd"/>
      <w:r w:rsidR="000B257D" w:rsidRPr="000B257D">
        <w:rPr>
          <w:b w:val="0"/>
        </w:rPr>
        <w:t xml:space="preserve">, neinvestičný fond a bývalej členke dozornej rady </w:t>
      </w:r>
      <w:proofErr w:type="spellStart"/>
      <w:r w:rsidR="000B257D" w:rsidRPr="000B257D">
        <w:rPr>
          <w:b w:val="0"/>
        </w:rPr>
        <w:t>Ekofond</w:t>
      </w:r>
      <w:proofErr w:type="spellEnd"/>
      <w:r w:rsidR="000B257D" w:rsidRPr="000B257D">
        <w:rPr>
          <w:b w:val="0"/>
        </w:rPr>
        <w:t xml:space="preserve"> SPP, </w:t>
      </w:r>
      <w:proofErr w:type="spellStart"/>
      <w:r w:rsidR="000B257D" w:rsidRPr="000B257D">
        <w:rPr>
          <w:b w:val="0"/>
        </w:rPr>
        <w:t>n.o</w:t>
      </w:r>
      <w:proofErr w:type="spellEnd"/>
      <w:r w:rsidR="000B257D" w:rsidRPr="000B257D">
        <w:rPr>
          <w:b w:val="0"/>
        </w:rPr>
        <w:t>.</w:t>
      </w:r>
      <w:r w:rsidRPr="000B257D">
        <w:rPr>
          <w:rFonts w:ascii="Times New Roman" w:hAnsi="Times New Roman"/>
          <w:b w:val="0"/>
          <w:szCs w:val="24"/>
        </w:rPr>
        <w:t xml:space="preserve"> v súlade s čl. 9 ods. 6 ústavného zákona č. 357/2004 Z. z. </w:t>
      </w:r>
      <w:r w:rsidRPr="000B257D">
        <w:rPr>
          <w:rFonts w:ascii="Times New Roman" w:hAnsi="Times New Roman"/>
          <w:b w:val="0"/>
          <w:szCs w:val="24"/>
        </w:rPr>
        <w:lastRenderedPageBreak/>
        <w:t>o ochrane verejného záujmu pri výkone funkcií verejných funkcionárov v neskorších predpisov.</w:t>
      </w:r>
    </w:p>
    <w:p w:rsidR="00DA243E" w:rsidRDefault="00DA243E" w:rsidP="00DA243E"/>
    <w:p w:rsidR="00DA243E" w:rsidRDefault="00DA243E" w:rsidP="00DA243E"/>
    <w:p w:rsidR="00DA243E" w:rsidRDefault="00DA243E" w:rsidP="00DA243E"/>
    <w:p w:rsidR="00DA243E" w:rsidRPr="00DA243E" w:rsidRDefault="00DA243E" w:rsidP="00DA243E">
      <w:bookmarkStart w:id="0" w:name="_GoBack"/>
      <w:bookmarkEnd w:id="0"/>
    </w:p>
    <w:p w:rsidR="00542F14" w:rsidRPr="00A637CC" w:rsidRDefault="00542F14" w:rsidP="00542F14">
      <w:pPr>
        <w:ind w:right="23"/>
        <w:rPr>
          <w:b/>
        </w:rPr>
      </w:pPr>
    </w:p>
    <w:p w:rsidR="00542F14" w:rsidRDefault="00542F14" w:rsidP="00542F14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542F14" w:rsidRDefault="00542F14" w:rsidP="00542F14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542F14" w:rsidRDefault="00542F14" w:rsidP="00542F14">
      <w:pPr>
        <w:spacing w:line="240" w:lineRule="atLeast"/>
        <w:jc w:val="both"/>
      </w:pPr>
    </w:p>
    <w:p w:rsidR="00542F14" w:rsidRDefault="00542F14" w:rsidP="00542F1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7E2F84" w:rsidRPr="00542F14" w:rsidRDefault="00542F14" w:rsidP="000B257D">
      <w:pPr>
        <w:spacing w:line="240" w:lineRule="atLeast"/>
        <w:jc w:val="both"/>
      </w:pPr>
      <w:r>
        <w:t>overovateľka výboru</w:t>
      </w:r>
    </w:p>
    <w:sectPr w:rsidR="007E2F84" w:rsidRPr="00542F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257D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97EC8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D4F3E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16FCE"/>
    <w:rsid w:val="0052031C"/>
    <w:rsid w:val="0052161B"/>
    <w:rsid w:val="005262B9"/>
    <w:rsid w:val="00534B64"/>
    <w:rsid w:val="00541FF3"/>
    <w:rsid w:val="00542F14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154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A60A8"/>
    <w:rsid w:val="007B5501"/>
    <w:rsid w:val="007C3202"/>
    <w:rsid w:val="007C36D7"/>
    <w:rsid w:val="007C78DF"/>
    <w:rsid w:val="007D7DB5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411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A243E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FA41FB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uiPriority w:val="99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</Pages>
  <Words>835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64</cp:revision>
  <cp:lastPrinted>2025-06-24T07:13:00Z</cp:lastPrinted>
  <dcterms:created xsi:type="dcterms:W3CDTF">2022-02-22T14:34:00Z</dcterms:created>
  <dcterms:modified xsi:type="dcterms:W3CDTF">2025-06-24T07:13:00Z</dcterms:modified>
</cp:coreProperties>
</file>